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color w:val="4472C4" w:themeColor="accent1"/>
        </w:rPr>
        <w:id w:val="43101296"/>
        <w:docPartObj>
          <w:docPartGallery w:val="Cover Pages"/>
          <w:docPartUnique/>
        </w:docPartObj>
      </w:sdtPr>
      <w:sdtEndPr>
        <w:rPr>
          <w:rFonts w:eastAsiaTheme="minorHAnsi"/>
          <w:color w:val="auto"/>
          <w:lang w:val="en-CA"/>
        </w:rPr>
      </w:sdtEndPr>
      <w:sdtContent>
        <w:p w14:paraId="6A72AA0D" w14:textId="4AD24FB4" w:rsidR="00FE2438" w:rsidRDefault="00FE2438">
          <w:pPr>
            <w:pStyle w:val="NoSpacing"/>
            <w:spacing w:before="1540" w:after="24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43BCFE09" wp14:editId="446A7B5B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7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</w:rPr>
            <w:alias w:val="Title"/>
            <w:tag w:val=""/>
            <w:id w:val="1735040861"/>
            <w:placeholder>
              <w:docPart w:val="7E558F9198FE4E9BBB6F4042B4B42310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4BF2AFAE" w14:textId="7AED422F" w:rsidR="00FE2438" w:rsidRDefault="00FE2438">
              <w:pPr>
                <w:pStyle w:val="NoSpacing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80"/>
                  <w:szCs w:val="80"/>
                </w:rPr>
              </w:pPr>
              <w:r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72"/>
                  <w:szCs w:val="72"/>
                </w:rPr>
                <w:t>Recrutment Application</w:t>
              </w:r>
            </w:p>
          </w:sdtContent>
        </w:sdt>
        <w:sdt>
          <w:sdtPr>
            <w:alias w:val="Subtitle"/>
            <w:tag w:val=""/>
            <w:id w:val="328029620"/>
            <w:placeholder>
              <w:docPart w:val="64324D92673D45B18FCF202550134143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p w14:paraId="384A82D3" w14:textId="38496BDB" w:rsidR="00FE2438" w:rsidRDefault="00FE2438">
              <w:pPr>
                <w:pStyle w:val="NoSpacing"/>
                <w:jc w:val="center"/>
                <w:rPr>
                  <w:color w:val="4472C4" w:themeColor="accent1"/>
                  <w:sz w:val="28"/>
                  <w:szCs w:val="28"/>
                </w:rPr>
              </w:pPr>
              <w:r>
                <w:t xml:space="preserve">By: </w:t>
              </w:r>
              <w:proofErr w:type="spellStart"/>
              <w:r>
                <w:t>Bhagvat</w:t>
              </w:r>
              <w:proofErr w:type="spellEnd"/>
              <w:r>
                <w:t xml:space="preserve"> Patel</w:t>
              </w:r>
            </w:p>
          </w:sdtContent>
        </w:sdt>
        <w:p w14:paraId="1D899F9D" w14:textId="77777777" w:rsidR="00FE2438" w:rsidRDefault="00FE2438">
          <w:pPr>
            <w:pStyle w:val="NoSpacing"/>
            <w:spacing w:before="48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40B34F7" wp14:editId="7CFBB893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854964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19-12-08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09020480" w14:textId="480034B6" w:rsidR="00FE2438" w:rsidRDefault="00FE2438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December 8, 2019</w:t>
                                    </w:r>
                                  </w:p>
                                </w:sdtContent>
                              </w:sdt>
                              <w:p w14:paraId="2D734A5D" w14:textId="0D1FD043" w:rsidR="00FE2438" w:rsidRDefault="00FE2438">
                                <w:pPr>
                                  <w:pStyle w:val="NoSpacing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</w:rPr>
                                    <w:alias w:val="Company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>
                                      <w:rPr>
                                        <w:caps/>
                                        <w:color w:val="4472C4" w:themeColor="accent1"/>
                                      </w:rPr>
                                      <w:t>SoopyFy</w:t>
                                    </w:r>
                                  </w:sdtContent>
                                </w:sdt>
                              </w:p>
                              <w:p w14:paraId="3AF89D8A" w14:textId="0C3E9275" w:rsidR="00FE2438" w:rsidRDefault="00FE2438">
                                <w:pPr>
                                  <w:pStyle w:val="NoSpacing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</w:rPr>
                                    <w:alias w:val="Address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472C4" w:themeColor="accent1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40B34F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alias w:val="Date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19-12-08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09020480" w14:textId="480034B6" w:rsidR="00FE2438" w:rsidRDefault="00FE2438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>December 8, 2019</w:t>
                              </w:r>
                            </w:p>
                          </w:sdtContent>
                        </w:sdt>
                        <w:p w14:paraId="2D734A5D" w14:textId="0D1FD043" w:rsidR="00FE2438" w:rsidRDefault="00FE2438">
                          <w:pPr>
                            <w:pStyle w:val="NoSpacing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</w:rPr>
                              <w:alias w:val="Company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>
                                <w:rPr>
                                  <w:caps/>
                                  <w:color w:val="4472C4" w:themeColor="accent1"/>
                                </w:rPr>
                                <w:t>SoopyFy</w:t>
                              </w:r>
                            </w:sdtContent>
                          </w:sdt>
                        </w:p>
                        <w:p w14:paraId="3AF89D8A" w14:textId="0C3E9275" w:rsidR="00FE2438" w:rsidRDefault="00FE2438">
                          <w:pPr>
                            <w:pStyle w:val="NoSpacing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</w:rPr>
                              <w:alias w:val="Address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Content>
                              <w:r>
                                <w:rPr>
                                  <w:color w:val="4472C4" w:themeColor="accent1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4472C4" w:themeColor="accent1"/>
            </w:rPr>
            <w:drawing>
              <wp:inline distT="0" distB="0" distL="0" distR="0" wp14:anchorId="5FE4DF3A" wp14:editId="6A54AFC6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8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7BE7662A" w14:textId="77777777" w:rsidR="00FE2438" w:rsidRDefault="00FE2438">
          <w:r>
            <w:br w:type="page"/>
          </w:r>
        </w:p>
      </w:sdtContent>
    </w:sdt>
    <w:p w14:paraId="3D279CA6" w14:textId="63D8542F" w:rsidR="00FE2438" w:rsidRDefault="00FE2438" w:rsidP="00AA6D23">
      <w:pPr>
        <w:pStyle w:val="Heading1"/>
      </w:pPr>
      <w:r>
        <w:lastRenderedPageBreak/>
        <w:t xml:space="preserve">Database </w:t>
      </w:r>
      <w:r w:rsidR="00AA6D23">
        <w:t>Diagram</w:t>
      </w:r>
    </w:p>
    <w:p w14:paraId="7D228994" w14:textId="77777777" w:rsidR="00AA6D23" w:rsidRPr="00AA6D23" w:rsidRDefault="00AA6D23" w:rsidP="00AA6D23"/>
    <w:p w14:paraId="60810A45" w14:textId="3104F24B" w:rsidR="00AA6D23" w:rsidRDefault="00AA6D23" w:rsidP="00AA6D23">
      <w:r>
        <w:rPr>
          <w:noProof/>
        </w:rPr>
        <w:drawing>
          <wp:inline distT="0" distB="0" distL="0" distR="0" wp14:anchorId="4CC40E3B" wp14:editId="78A8191D">
            <wp:extent cx="5943600" cy="51943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9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D00715" w14:textId="7F98592D" w:rsidR="00AA6D23" w:rsidRDefault="00AA6D23" w:rsidP="00AA6D23"/>
    <w:p w14:paraId="12A206E4" w14:textId="6CEF0FE6" w:rsidR="00AA6D23" w:rsidRDefault="00AA6D23" w:rsidP="00AA6D23"/>
    <w:p w14:paraId="2A41D7CD" w14:textId="371110E5" w:rsidR="00AA6D23" w:rsidRDefault="00AA6D23" w:rsidP="00AA6D23"/>
    <w:p w14:paraId="24C1E1EE" w14:textId="3D053EE7" w:rsidR="00AA6D23" w:rsidRDefault="00AA6D23" w:rsidP="00AA6D23"/>
    <w:p w14:paraId="0D4AFCC9" w14:textId="10D06ED5" w:rsidR="00AA6D23" w:rsidRDefault="00AA6D23" w:rsidP="00AA6D23"/>
    <w:p w14:paraId="2738A39E" w14:textId="77777777" w:rsidR="00AA6D23" w:rsidRDefault="00AA6D23" w:rsidP="00AA6D23"/>
    <w:p w14:paraId="7723C106" w14:textId="77777777" w:rsidR="00ED7424" w:rsidRDefault="00ED7424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2314329A" w14:textId="0565F0FD" w:rsidR="00AA6D23" w:rsidRDefault="00AA6D23" w:rsidP="00AA6D23">
      <w:pPr>
        <w:pStyle w:val="Heading1"/>
      </w:pPr>
      <w:r>
        <w:lastRenderedPageBreak/>
        <w:t>Description</w:t>
      </w:r>
    </w:p>
    <w:p w14:paraId="32DACBAA" w14:textId="41F50560" w:rsidR="007846DF" w:rsidRPr="007846DF" w:rsidRDefault="007846DF" w:rsidP="007846DF">
      <w:pPr>
        <w:rPr>
          <w:b/>
          <w:bCs/>
          <w:u w:val="single"/>
        </w:rPr>
      </w:pPr>
      <w:r w:rsidRPr="007846DF">
        <w:rPr>
          <w:b/>
          <w:bCs/>
          <w:u w:val="single"/>
        </w:rPr>
        <w:t>Following Developer instance was created for this exercise:</w:t>
      </w:r>
    </w:p>
    <w:p w14:paraId="1D6ABF53" w14:textId="008BEFEB" w:rsidR="007846DF" w:rsidRDefault="007846DF" w:rsidP="007846DF">
      <w:pPr>
        <w:pStyle w:val="NoSpacing"/>
      </w:pPr>
      <w:hyperlink r:id="rId10" w:history="1">
        <w:r w:rsidRPr="00290E61">
          <w:rPr>
            <w:rStyle w:val="Hyperlink"/>
          </w:rPr>
          <w:t>http://developer.salesforce.com</w:t>
        </w:r>
      </w:hyperlink>
    </w:p>
    <w:p w14:paraId="35036442" w14:textId="438DDAB2" w:rsidR="007846DF" w:rsidRDefault="007846DF" w:rsidP="007846DF">
      <w:pPr>
        <w:pStyle w:val="NoSpacing"/>
      </w:pPr>
      <w:proofErr w:type="spellStart"/>
      <w:r>
        <w:t>UserName</w:t>
      </w:r>
      <w:proofErr w:type="spellEnd"/>
      <w:r>
        <w:t xml:space="preserve">: </w:t>
      </w:r>
      <w:hyperlink r:id="rId11" w:history="1">
        <w:r w:rsidRPr="007846DF">
          <w:rPr>
            <w:rStyle w:val="NoSpacingChar"/>
          </w:rPr>
          <w:t>prof.bhagvat.patel@gmail.com</w:t>
        </w:r>
      </w:hyperlink>
    </w:p>
    <w:p w14:paraId="4394200C" w14:textId="36B433FF" w:rsidR="007846DF" w:rsidRDefault="007846DF" w:rsidP="007846DF">
      <w:pPr>
        <w:pStyle w:val="NoSpacing"/>
      </w:pPr>
      <w:r>
        <w:t>Password: Riva!2345</w:t>
      </w:r>
    </w:p>
    <w:p w14:paraId="52A0C609" w14:textId="77777777" w:rsidR="007846DF" w:rsidRDefault="007846DF" w:rsidP="007846DF"/>
    <w:p w14:paraId="659ABEBE" w14:textId="17EBF849" w:rsidR="007846DF" w:rsidRPr="007846DF" w:rsidRDefault="007846DF" w:rsidP="007846DF">
      <w:pPr>
        <w:rPr>
          <w:b/>
          <w:bCs/>
          <w:u w:val="single"/>
        </w:rPr>
      </w:pPr>
      <w:r w:rsidRPr="007846DF">
        <w:rPr>
          <w:b/>
          <w:bCs/>
          <w:u w:val="single"/>
        </w:rPr>
        <w:t xml:space="preserve">Created new user with following details and granted </w:t>
      </w:r>
      <w:r w:rsidRPr="007846DF">
        <w:rPr>
          <w:b/>
          <w:bCs/>
          <w:u w:val="single"/>
        </w:rPr>
        <w:t>System Administrator</w:t>
      </w:r>
      <w:r w:rsidRPr="007846DF">
        <w:rPr>
          <w:b/>
          <w:bCs/>
          <w:u w:val="single"/>
        </w:rPr>
        <w:t xml:space="preserve"> access: </w:t>
      </w:r>
    </w:p>
    <w:p w14:paraId="5D4DD89C" w14:textId="77777777" w:rsidR="007846DF" w:rsidRDefault="007846DF" w:rsidP="007846DF">
      <w:pPr>
        <w:pStyle w:val="NoSpacing"/>
      </w:pPr>
      <w:r>
        <w:t xml:space="preserve">Email: </w:t>
      </w:r>
      <w:hyperlink r:id="rId12" w:history="1">
        <w:r w:rsidRPr="007846DF">
          <w:rPr>
            <w:rStyle w:val="NoSpacingChar"/>
          </w:rPr>
          <w:t>stephen.piercey@shopify.com</w:t>
        </w:r>
      </w:hyperlink>
    </w:p>
    <w:p w14:paraId="3A3B9813" w14:textId="0E7BB3F0" w:rsidR="007846DF" w:rsidRDefault="007846DF" w:rsidP="007846DF">
      <w:pPr>
        <w:pStyle w:val="NoSpacing"/>
      </w:pPr>
      <w:proofErr w:type="spellStart"/>
      <w:r>
        <w:t>UserName</w:t>
      </w:r>
      <w:proofErr w:type="spellEnd"/>
      <w:r>
        <w:t xml:space="preserve">: </w:t>
      </w:r>
      <w:hyperlink r:id="rId13" w:history="1">
        <w:r w:rsidRPr="00290E61">
          <w:rPr>
            <w:rStyle w:val="Hyperlink"/>
          </w:rPr>
          <w:t>stephen.piercey@</w:t>
        </w:r>
        <w:r w:rsidRPr="00290E61">
          <w:rPr>
            <w:rStyle w:val="Hyperlink"/>
          </w:rPr>
          <w:t>exercise</w:t>
        </w:r>
        <w:r w:rsidRPr="00290E61">
          <w:rPr>
            <w:rStyle w:val="Hyperlink"/>
          </w:rPr>
          <w:t>.com</w:t>
        </w:r>
      </w:hyperlink>
    </w:p>
    <w:p w14:paraId="00E8C001" w14:textId="306725A6" w:rsidR="00ED7424" w:rsidRPr="00ED7424" w:rsidRDefault="00ED7424" w:rsidP="00ED7424"/>
    <w:p w14:paraId="0DFA9517" w14:textId="56DA07B1" w:rsidR="0053130F" w:rsidRPr="007846DF" w:rsidRDefault="007846DF" w:rsidP="0053130F">
      <w:pPr>
        <w:jc w:val="both"/>
        <w:rPr>
          <w:b/>
          <w:bCs/>
          <w:u w:val="single"/>
        </w:rPr>
      </w:pPr>
      <w:r w:rsidRPr="007846DF">
        <w:rPr>
          <w:b/>
          <w:bCs/>
          <w:u w:val="single"/>
        </w:rPr>
        <w:t>Following Standard/Custom Objects are used for implementing functionaliti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7795"/>
      </w:tblGrid>
      <w:tr w:rsidR="0053130F" w14:paraId="10D5EA11" w14:textId="77777777" w:rsidTr="00023A87">
        <w:tc>
          <w:tcPr>
            <w:tcW w:w="1555" w:type="dxa"/>
          </w:tcPr>
          <w:p w14:paraId="41B46D74" w14:textId="466E1380" w:rsidR="0053130F" w:rsidRDefault="0053130F" w:rsidP="0053130F">
            <w:pPr>
              <w:jc w:val="both"/>
            </w:pPr>
            <w:r>
              <w:t>Applicant</w:t>
            </w:r>
          </w:p>
        </w:tc>
        <w:tc>
          <w:tcPr>
            <w:tcW w:w="7795" w:type="dxa"/>
          </w:tcPr>
          <w:p w14:paraId="41D7DA13" w14:textId="73172FBF" w:rsidR="0053130F" w:rsidRDefault="0053130F" w:rsidP="0053130F">
            <w:pPr>
              <w:jc w:val="both"/>
            </w:pPr>
            <w:r>
              <w:t>This table will act as bridge table between ‘Contact’ and ‘Job’ tables</w:t>
            </w:r>
          </w:p>
        </w:tc>
      </w:tr>
      <w:tr w:rsidR="0053130F" w14:paraId="1FD361B6" w14:textId="77777777" w:rsidTr="00023A87">
        <w:tc>
          <w:tcPr>
            <w:tcW w:w="1555" w:type="dxa"/>
          </w:tcPr>
          <w:p w14:paraId="79813583" w14:textId="2F0DF000" w:rsidR="0053130F" w:rsidRDefault="0053130F" w:rsidP="0053130F">
            <w:pPr>
              <w:jc w:val="both"/>
            </w:pPr>
            <w:r>
              <w:t>Jobs</w:t>
            </w:r>
          </w:p>
        </w:tc>
        <w:tc>
          <w:tcPr>
            <w:tcW w:w="7795" w:type="dxa"/>
          </w:tcPr>
          <w:p w14:paraId="6CEECA4A" w14:textId="096EB51E" w:rsidR="0053130F" w:rsidRDefault="0053130F" w:rsidP="0053130F">
            <w:pPr>
              <w:jc w:val="both"/>
            </w:pPr>
            <w:r>
              <w:t>Job Table is custom object which specifies the fields which requires in the</w:t>
            </w:r>
            <w:r>
              <w:t xml:space="preserve"> </w:t>
            </w:r>
            <w:r>
              <w:t>process of the posting a job.</w:t>
            </w:r>
          </w:p>
        </w:tc>
      </w:tr>
      <w:tr w:rsidR="0053130F" w14:paraId="6A4E73A8" w14:textId="77777777" w:rsidTr="00023A87">
        <w:tc>
          <w:tcPr>
            <w:tcW w:w="1555" w:type="dxa"/>
          </w:tcPr>
          <w:p w14:paraId="0B583B18" w14:textId="2D57FD80" w:rsidR="0053130F" w:rsidRDefault="0053130F" w:rsidP="0053130F">
            <w:pPr>
              <w:jc w:val="both"/>
            </w:pPr>
            <w:r>
              <w:t>Contact</w:t>
            </w:r>
          </w:p>
        </w:tc>
        <w:tc>
          <w:tcPr>
            <w:tcW w:w="7795" w:type="dxa"/>
          </w:tcPr>
          <w:p w14:paraId="40C7AB92" w14:textId="77777777" w:rsidR="0053130F" w:rsidRDefault="0053130F" w:rsidP="0053130F">
            <w:pPr>
              <w:jc w:val="both"/>
            </w:pPr>
            <w:r>
              <w:t>This table will include the personal information of job application. It will collect</w:t>
            </w:r>
          </w:p>
          <w:p w14:paraId="52DFAF21" w14:textId="470DDEC0" w:rsidR="0053130F" w:rsidRDefault="0053130F" w:rsidP="0053130F">
            <w:pPr>
              <w:jc w:val="both"/>
            </w:pPr>
            <w:r>
              <w:t>the data while applying the job</w:t>
            </w:r>
          </w:p>
        </w:tc>
      </w:tr>
      <w:tr w:rsidR="0053130F" w14:paraId="5165CE1C" w14:textId="77777777" w:rsidTr="00023A87">
        <w:tc>
          <w:tcPr>
            <w:tcW w:w="1555" w:type="dxa"/>
          </w:tcPr>
          <w:p w14:paraId="5EB7D8BC" w14:textId="28C9251E" w:rsidR="0053130F" w:rsidRDefault="0053130F" w:rsidP="0053130F">
            <w:pPr>
              <w:jc w:val="both"/>
            </w:pPr>
            <w:r>
              <w:t xml:space="preserve">Account  </w:t>
            </w:r>
          </w:p>
        </w:tc>
        <w:tc>
          <w:tcPr>
            <w:tcW w:w="7795" w:type="dxa"/>
          </w:tcPr>
          <w:p w14:paraId="4E0282EE" w14:textId="7D26E8FF" w:rsidR="0053130F" w:rsidRDefault="0053130F" w:rsidP="0053130F">
            <w:pPr>
              <w:jc w:val="both"/>
            </w:pPr>
            <w:r>
              <w:t>Account table has relationship with ‘Jobs’ Table. While posting the job, it requires the department name. Account table supply the information of department as a look up object.</w:t>
            </w:r>
          </w:p>
        </w:tc>
      </w:tr>
    </w:tbl>
    <w:p w14:paraId="2404DFAF" w14:textId="5694158D" w:rsidR="00AA6D23" w:rsidRDefault="00AA6D23" w:rsidP="0053130F">
      <w:pPr>
        <w:jc w:val="both"/>
      </w:pPr>
    </w:p>
    <w:p w14:paraId="0A0B971F" w14:textId="79B12C04" w:rsidR="00B41BF9" w:rsidRDefault="00B41BF9" w:rsidP="0053130F">
      <w:pPr>
        <w:jc w:val="both"/>
      </w:pPr>
    </w:p>
    <w:p w14:paraId="54248147" w14:textId="0BCAEE85" w:rsidR="00B41BF9" w:rsidRPr="007846DF" w:rsidRDefault="00E33A1B" w:rsidP="0053130F">
      <w:pPr>
        <w:jc w:val="both"/>
        <w:rPr>
          <w:b/>
          <w:bCs/>
          <w:u w:val="single"/>
        </w:rPr>
      </w:pPr>
      <w:r w:rsidRPr="007846DF">
        <w:rPr>
          <w:b/>
          <w:bCs/>
          <w:u w:val="single"/>
        </w:rPr>
        <w:t>Implementation details:</w:t>
      </w:r>
    </w:p>
    <w:p w14:paraId="7D1C471A" w14:textId="67BDA045" w:rsidR="00B41BF9" w:rsidRDefault="00B41BF9" w:rsidP="00E33A1B">
      <w:pPr>
        <w:pStyle w:val="ListParagraph"/>
        <w:numPr>
          <w:ilvl w:val="0"/>
          <w:numId w:val="1"/>
        </w:numPr>
        <w:jc w:val="both"/>
      </w:pPr>
      <w:r>
        <w:t xml:space="preserve">People will be apply for multiple job posting through the website (web team will have interface for this). As </w:t>
      </w:r>
      <w:r w:rsidR="00E33A1B">
        <w:t xml:space="preserve">requirement we have created API </w:t>
      </w:r>
      <w:r>
        <w:t xml:space="preserve">(we have code in </w:t>
      </w:r>
      <w:proofErr w:type="spellStart"/>
      <w:r w:rsidR="00E33A1B">
        <w:t>SubmitApplicationInformation.cls</w:t>
      </w:r>
      <w:proofErr w:type="spellEnd"/>
      <w:r w:rsidR="00E33A1B">
        <w:t xml:space="preserve"> </w:t>
      </w:r>
      <w:r>
        <w:t>which will take care of creating it)</w:t>
      </w:r>
      <w:r w:rsidR="00E33A1B">
        <w:t xml:space="preserve"> which will take all applicant’s information and submit it in Salesforce.</w:t>
      </w:r>
    </w:p>
    <w:p w14:paraId="6A65E216" w14:textId="53E267CA" w:rsidR="00B41BF9" w:rsidRDefault="00E33A1B" w:rsidP="00B41BF9">
      <w:pPr>
        <w:pStyle w:val="ListParagraph"/>
        <w:numPr>
          <w:ilvl w:val="0"/>
          <w:numId w:val="1"/>
        </w:numPr>
        <w:jc w:val="both"/>
      </w:pPr>
      <w:r>
        <w:t xml:space="preserve">We have created </w:t>
      </w:r>
      <w:r w:rsidR="005E4BD8">
        <w:t>Recruitment</w:t>
      </w:r>
      <w:r>
        <w:t xml:space="preserve"> </w:t>
      </w:r>
      <w:bookmarkStart w:id="0" w:name="_GoBack"/>
      <w:bookmarkEnd w:id="0"/>
      <w:r>
        <w:t>app in Salesforce org instance which will support UI related functionalities which is one of the requirement</w:t>
      </w:r>
      <w:r w:rsidR="009854D5">
        <w:t>s</w:t>
      </w:r>
      <w:r>
        <w:t xml:space="preserve"> from recruiters. Recruitment app can be found in ______________ and also in Salesforce org instance we created.</w:t>
      </w:r>
      <w:r w:rsidR="009854D5">
        <w:t xml:space="preserve"> </w:t>
      </w:r>
    </w:p>
    <w:p w14:paraId="5B9106A2" w14:textId="35B98FED" w:rsidR="00E33A1B" w:rsidRDefault="00E33A1B" w:rsidP="00B41BF9">
      <w:pPr>
        <w:pStyle w:val="ListParagraph"/>
        <w:numPr>
          <w:ilvl w:val="0"/>
          <w:numId w:val="1"/>
        </w:numPr>
        <w:jc w:val="both"/>
      </w:pPr>
      <w:r>
        <w:t xml:space="preserve">Everyone will be able to view all records. Applied field-level security on Salary field in Job custom object to only show salary information to Recruitment Team and Leads. (For this </w:t>
      </w:r>
      <w:r w:rsidR="009E4CCB">
        <w:t xml:space="preserve">two </w:t>
      </w:r>
      <w:r>
        <w:t>profile</w:t>
      </w:r>
      <w:r w:rsidR="009E4CCB">
        <w:t>s</w:t>
      </w:r>
      <w:r>
        <w:t xml:space="preserve"> were created “Recruitment Team” and “Leads” in Salesforce)</w:t>
      </w:r>
    </w:p>
    <w:p w14:paraId="2AD33DC2" w14:textId="441D07B5" w:rsidR="007846DF" w:rsidRDefault="007846DF" w:rsidP="00B41BF9">
      <w:pPr>
        <w:pStyle w:val="ListParagraph"/>
        <w:numPr>
          <w:ilvl w:val="0"/>
          <w:numId w:val="1"/>
        </w:numPr>
        <w:jc w:val="both"/>
      </w:pPr>
      <w:r>
        <w:t>I have attached apex code with this email and you can find application in Salesforce dev org or at url:</w:t>
      </w:r>
    </w:p>
    <w:p w14:paraId="57EFD870" w14:textId="7791F6E4" w:rsidR="007846DF" w:rsidRPr="00AA6D23" w:rsidRDefault="007846DF" w:rsidP="007846DF">
      <w:pPr>
        <w:jc w:val="both"/>
      </w:pPr>
    </w:p>
    <w:sectPr w:rsidR="007846DF" w:rsidRPr="00AA6D23" w:rsidSect="00FE2438">
      <w:pgSz w:w="12240" w:h="15840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360532"/>
    <w:multiLevelType w:val="hybridMultilevel"/>
    <w:tmpl w:val="3CFACBF4"/>
    <w:lvl w:ilvl="0" w:tplc="D764A57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2MDE0tjAyMTMwtTBW0lEKTi0uzszPAykwrAUAkvlzLywAAAA="/>
  </w:docVars>
  <w:rsids>
    <w:rsidRoot w:val="00E10C7E"/>
    <w:rsid w:val="00023A87"/>
    <w:rsid w:val="00382D1E"/>
    <w:rsid w:val="0053130F"/>
    <w:rsid w:val="005E4BD8"/>
    <w:rsid w:val="007846DF"/>
    <w:rsid w:val="009854D5"/>
    <w:rsid w:val="009E4CCB"/>
    <w:rsid w:val="00AA6D23"/>
    <w:rsid w:val="00AE569E"/>
    <w:rsid w:val="00B41BF9"/>
    <w:rsid w:val="00E10C7E"/>
    <w:rsid w:val="00E33A1B"/>
    <w:rsid w:val="00ED7424"/>
    <w:rsid w:val="00FE24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5AFA1E"/>
  <w15:chartTrackingRefBased/>
  <w15:docId w15:val="{F802AC62-B9C3-40CD-8EDB-5D24DA9D1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A6D2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6D2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FE2438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E2438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AA6D2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A6D2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5313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41BF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846D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46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mailto:stephen.piercey@exercise.com" TargetMode="External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12" Type="http://schemas.openxmlformats.org/officeDocument/2006/relationships/hyperlink" Target="mailto:stephen.piercey@shopify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prof.bhagvat.patel@gmail.com" TargetMode="External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http://developer.salesforce.com" TargetMode="External"/><Relationship Id="rId4" Type="http://schemas.openxmlformats.org/officeDocument/2006/relationships/styles" Target="style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E558F9198FE4E9BBB6F4042B4B423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B2D010-E632-4F0E-9835-4A8343BB7170}"/>
      </w:docPartPr>
      <w:docPartBody>
        <w:p w:rsidR="00000000" w:rsidRDefault="001177D7" w:rsidP="001177D7">
          <w:pPr>
            <w:pStyle w:val="7E558F9198FE4E9BBB6F4042B4B42310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64324D92673D45B18FCF2025501341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C869C-5145-41F9-BCA0-EEC4048C7ADA}"/>
      </w:docPartPr>
      <w:docPartBody>
        <w:p w:rsidR="00000000" w:rsidRDefault="001177D7" w:rsidP="001177D7">
          <w:pPr>
            <w:pStyle w:val="64324D92673D45B18FCF202550134143"/>
          </w:pPr>
          <w:r>
            <w:rPr>
              <w:color w:val="4472C4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77D7"/>
    <w:rsid w:val="001177D7"/>
    <w:rsid w:val="00A502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E558F9198FE4E9BBB6F4042B4B42310">
    <w:name w:val="7E558F9198FE4E9BBB6F4042B4B42310"/>
    <w:rsid w:val="001177D7"/>
  </w:style>
  <w:style w:type="paragraph" w:customStyle="1" w:styleId="64324D92673D45B18FCF202550134143">
    <w:name w:val="64324D92673D45B18FCF202550134143"/>
    <w:rsid w:val="001177D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-12-08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423B776-6C0A-4B7B-805C-06DFCFCFC7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3</Pages>
  <Words>317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opyFy</Company>
  <LinksUpToDate>false</LinksUpToDate>
  <CharactersWithSpaces>2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rutment Application</dc:title>
  <dc:subject>By: Bhagvat Patel</dc:subject>
  <dc:creator>Anjali Shukal</dc:creator>
  <cp:keywords/>
  <dc:description/>
  <cp:lastModifiedBy>Anjali Shukal</cp:lastModifiedBy>
  <cp:revision>15</cp:revision>
  <dcterms:created xsi:type="dcterms:W3CDTF">2019-12-08T18:42:00Z</dcterms:created>
  <dcterms:modified xsi:type="dcterms:W3CDTF">2019-12-08T19:21:00Z</dcterms:modified>
</cp:coreProperties>
</file>